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5ADF3" w14:textId="2CD91712" w:rsidR="00193683" w:rsidRPr="00FA75DD" w:rsidRDefault="00F200C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>Федеральное государственное автономное</w:t>
      </w:r>
    </w:p>
    <w:p w14:paraId="64368310" w14:textId="52350E37" w:rsidR="00F200CD" w:rsidRPr="00FA75DD" w:rsidRDefault="00F200C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 xml:space="preserve">Образовательное учреждение </w:t>
      </w:r>
      <w:r w:rsidR="00FA75DD" w:rsidRPr="00FA75DD">
        <w:rPr>
          <w:rFonts w:ascii="Times New Roman" w:hAnsi="Times New Roman" w:cs="Times New Roman"/>
          <w:b/>
          <w:bCs/>
          <w:sz w:val="36"/>
          <w:szCs w:val="36"/>
        </w:rPr>
        <w:t>высшего образования</w:t>
      </w:r>
    </w:p>
    <w:p w14:paraId="59A8D003" w14:textId="32030E42" w:rsidR="00FA75DD" w:rsidRPr="00FA75DD" w:rsidRDefault="00FA75D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>Российский Университет Дружбы Народов</w:t>
      </w:r>
    </w:p>
    <w:p w14:paraId="493BD5FA" w14:textId="77777777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</w:p>
    <w:p w14:paraId="0E1214D8" w14:textId="77777777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A6289B9" w14:textId="1CDBDDC1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Математический университет имени Никольского</w:t>
      </w:r>
    </w:p>
    <w:p w14:paraId="05E7AC0C" w14:textId="343E85BC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Факультет Физико-математических и Естественных наук</w:t>
      </w:r>
    </w:p>
    <w:p w14:paraId="753C2CE1" w14:textId="31B7E012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Кафедра Прикладной математики и информатики</w:t>
      </w:r>
    </w:p>
    <w:p w14:paraId="28287856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31130F23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68A27709" w14:textId="0DCEE82E" w:rsidR="00FA75DD" w:rsidRPr="0086533A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 xml:space="preserve">Отчет по лабораторной работе № </w:t>
      </w:r>
      <w:r w:rsidR="00723E5A" w:rsidRPr="0086533A">
        <w:rPr>
          <w:rFonts w:ascii="Times New Roman" w:hAnsi="Times New Roman" w:cs="Times New Roman"/>
        </w:rPr>
        <w:t>8</w:t>
      </w:r>
    </w:p>
    <w:p w14:paraId="2C88747D" w14:textId="7B6E885F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“</w:t>
      </w:r>
      <w:r w:rsidR="0086533A" w:rsidRPr="0086533A">
        <w:rPr>
          <w:rFonts w:ascii="Times New Roman" w:hAnsi="Times New Roman" w:cs="Times New Roman"/>
          <w:color w:val="212529"/>
          <w:shd w:val="clear" w:color="auto" w:fill="FFFFFF"/>
        </w:rPr>
        <w:t>Текстовой редактор vi</w:t>
      </w:r>
      <w:r w:rsidRPr="00FA75DD">
        <w:rPr>
          <w:rFonts w:ascii="Times New Roman" w:hAnsi="Times New Roman" w:cs="Times New Roman"/>
        </w:rPr>
        <w:t>”</w:t>
      </w:r>
    </w:p>
    <w:p w14:paraId="767CA39E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3129137" w14:textId="77777777" w:rsidR="00FA75DD" w:rsidRDefault="00FA75DD">
      <w:pPr>
        <w:rPr>
          <w:rFonts w:ascii="Times New Roman" w:hAnsi="Times New Roman" w:cs="Times New Roman"/>
        </w:rPr>
      </w:pPr>
    </w:p>
    <w:p w14:paraId="46ACE450" w14:textId="77777777" w:rsidR="00FA75DD" w:rsidRDefault="00FA75DD">
      <w:pPr>
        <w:rPr>
          <w:rFonts w:ascii="Times New Roman" w:hAnsi="Times New Roman" w:cs="Times New Roman"/>
        </w:rPr>
      </w:pPr>
    </w:p>
    <w:p w14:paraId="5E811EEB" w14:textId="77777777" w:rsidR="00FA75DD" w:rsidRDefault="00FA75DD">
      <w:pPr>
        <w:rPr>
          <w:rFonts w:ascii="Times New Roman" w:hAnsi="Times New Roman" w:cs="Times New Roman"/>
        </w:rPr>
      </w:pPr>
    </w:p>
    <w:p w14:paraId="08F908E0" w14:textId="77777777" w:rsidR="00FA75DD" w:rsidRDefault="00FA75DD">
      <w:pPr>
        <w:rPr>
          <w:rFonts w:ascii="Times New Roman" w:hAnsi="Times New Roman" w:cs="Times New Roman"/>
        </w:rPr>
      </w:pPr>
    </w:p>
    <w:p w14:paraId="38BFAAA4" w14:textId="77777777" w:rsidR="00FA75DD" w:rsidRDefault="00FA75DD">
      <w:pPr>
        <w:rPr>
          <w:rFonts w:ascii="Times New Roman" w:hAnsi="Times New Roman" w:cs="Times New Roman"/>
        </w:rPr>
      </w:pPr>
    </w:p>
    <w:p w14:paraId="6BDEE229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6B295FC9" w14:textId="21CD952B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Выполнил:</w:t>
      </w:r>
    </w:p>
    <w:p w14:paraId="52E1A205" w14:textId="35118DCE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Студент группы НПМбв-01-10</w:t>
      </w:r>
    </w:p>
    <w:p w14:paraId="4B41BF9F" w14:textId="7817CDED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Адхамова Луиза</w:t>
      </w:r>
      <w:r w:rsidR="00237515">
        <w:rPr>
          <w:rFonts w:ascii="Times New Roman" w:hAnsi="Times New Roman" w:cs="Times New Roman"/>
        </w:rPr>
        <w:t xml:space="preserve"> Шухратовна</w:t>
      </w:r>
    </w:p>
    <w:p w14:paraId="1D50071F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67250B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A3706E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2D53C520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45F9CE6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D72B334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9E3491D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90522AB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E10F24F" w14:textId="0B2C79F3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Москва</w:t>
      </w:r>
    </w:p>
    <w:p w14:paraId="341DB757" w14:textId="0E1A3286" w:rsid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2024 год</w:t>
      </w:r>
    </w:p>
    <w:p w14:paraId="3F60C289" w14:textId="7E13E0ED" w:rsidR="00EA4EAB" w:rsidRDefault="00FA75DD" w:rsidP="00EA4EAB">
      <w:pPr>
        <w:pStyle w:val="1"/>
        <w:rPr>
          <w:rFonts w:ascii="Times New Roman" w:hAnsi="Times New Roman" w:cs="Times New Roman"/>
        </w:rPr>
      </w:pPr>
      <w:r w:rsidRPr="00EE53A7">
        <w:rPr>
          <w:rFonts w:ascii="Times New Roman" w:hAnsi="Times New Roman" w:cs="Times New Roman"/>
        </w:rPr>
        <w:lastRenderedPageBreak/>
        <w:t>Цель работы:</w:t>
      </w:r>
    </w:p>
    <w:p w14:paraId="251F6639" w14:textId="77777777" w:rsidR="00CE78E2" w:rsidRPr="00CE78E2" w:rsidRDefault="00CE78E2" w:rsidP="00CE78E2"/>
    <w:p w14:paraId="7866FE4C" w14:textId="61C89E01" w:rsidR="00FA75DD" w:rsidRDefault="00CE78E2" w:rsidP="00FA75DD">
      <w:r w:rsidRPr="00CE78E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 w14:paraId="1E29FA0A" w14:textId="77777777" w:rsidR="00EE53A7" w:rsidRDefault="00EE53A7" w:rsidP="00FA75DD"/>
    <w:p w14:paraId="6619AC38" w14:textId="366CE691" w:rsidR="00EE53A7" w:rsidRDefault="00EA4EAB" w:rsidP="00EE53A7">
      <w:pPr>
        <w:pStyle w:val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Выполнение</w:t>
      </w:r>
      <w:r w:rsidR="00EE53A7" w:rsidRPr="00EE53A7">
        <w:rPr>
          <w:rFonts w:ascii="Times New Roman" w:hAnsi="Times New Roman" w:cs="Times New Roman"/>
        </w:rPr>
        <w:t>:</w:t>
      </w:r>
    </w:p>
    <w:p w14:paraId="3BF72AE5" w14:textId="77777777" w:rsidR="00EA4EAB" w:rsidRDefault="00EA4EAB" w:rsidP="00EA4EAB"/>
    <w:p w14:paraId="76FE8308" w14:textId="77777777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8.3.1. Задание 1. Создание нового файла с использованием vi</w:t>
      </w:r>
    </w:p>
    <w:p w14:paraId="1CF5C2B1" w14:textId="014B8D3E" w:rsid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1. Созда</w:t>
      </w:r>
      <w:r w:rsidR="006E090F">
        <w:rPr>
          <w:rFonts w:ascii="Times New Roman" w:hAnsi="Times New Roman" w:cs="Times New Roman"/>
          <w:sz w:val="24"/>
          <w:szCs w:val="24"/>
        </w:rPr>
        <w:t>ди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каталог с именем ~/work/os/lab06</w:t>
      </w:r>
      <w:r w:rsidR="006E090F">
        <w:rPr>
          <w:rFonts w:ascii="Times New Roman" w:hAnsi="Times New Roman" w:cs="Times New Roman"/>
          <w:sz w:val="24"/>
          <w:szCs w:val="24"/>
        </w:rPr>
        <w:t xml:space="preserve"> (рис</w:t>
      </w:r>
      <w:r w:rsidR="00CF40F2">
        <w:rPr>
          <w:rFonts w:ascii="Times New Roman" w:hAnsi="Times New Roman" w:cs="Times New Roman"/>
          <w:sz w:val="24"/>
          <w:szCs w:val="24"/>
        </w:rPr>
        <w:t>.</w:t>
      </w:r>
      <w:r w:rsidR="006E090F">
        <w:rPr>
          <w:rFonts w:ascii="Times New Roman" w:hAnsi="Times New Roman" w:cs="Times New Roman"/>
          <w:sz w:val="24"/>
          <w:szCs w:val="24"/>
        </w:rPr>
        <w:t xml:space="preserve"> 1).</w:t>
      </w:r>
    </w:p>
    <w:p w14:paraId="6F3EA0B6" w14:textId="49EAE333" w:rsidR="006E090F" w:rsidRDefault="006E090F" w:rsidP="006E090F">
      <w:pPr>
        <w:pStyle w:val="a3"/>
      </w:pPr>
      <w:r>
        <w:rPr>
          <w:noProof/>
        </w:rPr>
        <w:drawing>
          <wp:inline distT="0" distB="0" distL="0" distR="0" wp14:anchorId="60992C20" wp14:editId="24897F71">
            <wp:extent cx="5940425" cy="4337050"/>
            <wp:effectExtent l="0" t="0" r="3175" b="635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3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63605" w14:textId="02B81ED8" w:rsidR="006E090F" w:rsidRPr="00B773C4" w:rsidRDefault="006E090F" w:rsidP="006E090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1. Создание каталога</w:t>
      </w:r>
    </w:p>
    <w:p w14:paraId="1B3AD2A6" w14:textId="0431B078" w:rsid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2. Перейд</w:t>
      </w:r>
      <w:r w:rsidR="006E090F">
        <w:rPr>
          <w:rFonts w:ascii="Times New Roman" w:hAnsi="Times New Roman" w:cs="Times New Roman"/>
          <w:sz w:val="24"/>
          <w:szCs w:val="24"/>
        </w:rPr>
        <w:t>е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во вновь созданный каталог</w:t>
      </w:r>
      <w:r w:rsidR="006E090F">
        <w:rPr>
          <w:rFonts w:ascii="Times New Roman" w:hAnsi="Times New Roman" w:cs="Times New Roman"/>
          <w:sz w:val="24"/>
          <w:szCs w:val="24"/>
        </w:rPr>
        <w:t xml:space="preserve"> (рис</w:t>
      </w:r>
      <w:r w:rsidR="00CF40F2">
        <w:rPr>
          <w:rFonts w:ascii="Times New Roman" w:hAnsi="Times New Roman" w:cs="Times New Roman"/>
          <w:sz w:val="24"/>
          <w:szCs w:val="24"/>
        </w:rPr>
        <w:t>.</w:t>
      </w:r>
      <w:r w:rsidR="006E090F">
        <w:rPr>
          <w:rFonts w:ascii="Times New Roman" w:hAnsi="Times New Roman" w:cs="Times New Roman"/>
          <w:sz w:val="24"/>
          <w:szCs w:val="24"/>
        </w:rPr>
        <w:t xml:space="preserve"> 2).</w:t>
      </w:r>
    </w:p>
    <w:p w14:paraId="3DCA46B9" w14:textId="4197AD10" w:rsidR="006E090F" w:rsidRDefault="006E090F" w:rsidP="006E090F">
      <w:pPr>
        <w:pStyle w:val="a3"/>
      </w:pPr>
      <w:r>
        <w:rPr>
          <w:noProof/>
        </w:rPr>
        <w:lastRenderedPageBreak/>
        <w:drawing>
          <wp:inline distT="0" distB="0" distL="0" distR="0" wp14:anchorId="11CE98D8" wp14:editId="60B958FC">
            <wp:extent cx="5940425" cy="4429125"/>
            <wp:effectExtent l="0" t="0" r="3175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2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C5268" w14:textId="7FFC08BD" w:rsidR="006E090F" w:rsidRPr="00B773C4" w:rsidRDefault="006E090F" w:rsidP="006E090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2. Переход в каталог.</w:t>
      </w:r>
    </w:p>
    <w:p w14:paraId="3AAFF5AF" w14:textId="38071EB4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 xml:space="preserve">3. </w:t>
      </w:r>
      <w:r w:rsidR="006E090F" w:rsidRPr="00B773C4">
        <w:rPr>
          <w:rFonts w:ascii="Times New Roman" w:hAnsi="Times New Roman" w:cs="Times New Roman"/>
          <w:sz w:val="24"/>
          <w:szCs w:val="24"/>
        </w:rPr>
        <w:t>Вызове</w:t>
      </w:r>
      <w:r w:rsidR="006E090F">
        <w:rPr>
          <w:rFonts w:ascii="Times New Roman" w:hAnsi="Times New Roman" w:cs="Times New Roman"/>
          <w:sz w:val="24"/>
          <w:szCs w:val="24"/>
        </w:rPr>
        <w:t>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vi и созда</w:t>
      </w:r>
      <w:r w:rsidR="006E090F">
        <w:rPr>
          <w:rFonts w:ascii="Times New Roman" w:hAnsi="Times New Roman" w:cs="Times New Roman"/>
          <w:sz w:val="24"/>
          <w:szCs w:val="24"/>
        </w:rPr>
        <w:t>ди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файл hello.sh</w:t>
      </w:r>
      <w:r w:rsidR="00CF40F2">
        <w:rPr>
          <w:rFonts w:ascii="Times New Roman" w:hAnsi="Times New Roman" w:cs="Times New Roman"/>
          <w:sz w:val="24"/>
          <w:szCs w:val="24"/>
        </w:rPr>
        <w:t xml:space="preserve"> (рис. 3)</w:t>
      </w:r>
      <w:r w:rsidR="006E090F">
        <w:rPr>
          <w:rFonts w:ascii="Times New Roman" w:hAnsi="Times New Roman" w:cs="Times New Roman"/>
          <w:sz w:val="24"/>
          <w:szCs w:val="24"/>
        </w:rPr>
        <w:t>.</w:t>
      </w:r>
    </w:p>
    <w:p w14:paraId="0B710A14" w14:textId="64EF1B7D" w:rsid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vi hello.sh</w:t>
      </w:r>
    </w:p>
    <w:p w14:paraId="30772FAC" w14:textId="748A0EF8" w:rsidR="00CF40F2" w:rsidRDefault="00CF40F2" w:rsidP="00CF40F2">
      <w:pPr>
        <w:pStyle w:val="a3"/>
      </w:pPr>
      <w:r>
        <w:rPr>
          <w:noProof/>
        </w:rPr>
        <w:lastRenderedPageBreak/>
        <w:drawing>
          <wp:inline distT="0" distB="0" distL="0" distR="0" wp14:anchorId="258D154F" wp14:editId="2B72F768">
            <wp:extent cx="5940425" cy="4428490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28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063C9" w14:textId="4EB8C5C2" w:rsidR="00CF40F2" w:rsidRPr="00B773C4" w:rsidRDefault="00CF40F2" w:rsidP="00CF40F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3. Ввод команды.</w:t>
      </w:r>
    </w:p>
    <w:p w14:paraId="0A9C4A08" w14:textId="31983A73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4. Нажм</w:t>
      </w:r>
      <w:r w:rsidR="006E090F">
        <w:rPr>
          <w:rFonts w:ascii="Times New Roman" w:hAnsi="Times New Roman" w:cs="Times New Roman"/>
          <w:sz w:val="24"/>
          <w:szCs w:val="24"/>
        </w:rPr>
        <w:t>ем на</w:t>
      </w:r>
      <w:r w:rsidRPr="00B773C4">
        <w:rPr>
          <w:rFonts w:ascii="Times New Roman" w:hAnsi="Times New Roman" w:cs="Times New Roman"/>
          <w:sz w:val="24"/>
          <w:szCs w:val="24"/>
        </w:rPr>
        <w:t xml:space="preserve"> клавишу i и вв</w:t>
      </w:r>
      <w:r w:rsidR="006E090F">
        <w:rPr>
          <w:rFonts w:ascii="Times New Roman" w:hAnsi="Times New Roman" w:cs="Times New Roman"/>
          <w:sz w:val="24"/>
          <w:szCs w:val="24"/>
        </w:rPr>
        <w:t>еде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следующий текст</w:t>
      </w:r>
      <w:r w:rsidR="006E090F">
        <w:rPr>
          <w:rFonts w:ascii="Times New Roman" w:hAnsi="Times New Roman" w:cs="Times New Roman"/>
          <w:sz w:val="24"/>
          <w:szCs w:val="24"/>
        </w:rPr>
        <w:t xml:space="preserve"> (рис</w:t>
      </w:r>
      <w:r w:rsidR="00CF40F2">
        <w:rPr>
          <w:rFonts w:ascii="Times New Roman" w:hAnsi="Times New Roman" w:cs="Times New Roman"/>
          <w:sz w:val="24"/>
          <w:szCs w:val="24"/>
        </w:rPr>
        <w:t>.</w:t>
      </w:r>
      <w:r w:rsidR="006E090F">
        <w:rPr>
          <w:rFonts w:ascii="Times New Roman" w:hAnsi="Times New Roman" w:cs="Times New Roman"/>
          <w:sz w:val="24"/>
          <w:szCs w:val="24"/>
        </w:rPr>
        <w:t xml:space="preserve"> 4)</w:t>
      </w:r>
      <w:r w:rsidRPr="00B773C4">
        <w:rPr>
          <w:rFonts w:ascii="Times New Roman" w:hAnsi="Times New Roman" w:cs="Times New Roman"/>
          <w:sz w:val="24"/>
          <w:szCs w:val="24"/>
        </w:rPr>
        <w:t>.</w:t>
      </w:r>
    </w:p>
    <w:p w14:paraId="28D0C131" w14:textId="7F21871C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E090F">
        <w:rPr>
          <w:rFonts w:ascii="Times New Roman" w:hAnsi="Times New Roman" w:cs="Times New Roman"/>
          <w:sz w:val="24"/>
          <w:szCs w:val="24"/>
        </w:rPr>
        <w:t xml:space="preserve"> </w:t>
      </w:r>
      <w:r w:rsidRPr="00B773C4">
        <w:rPr>
          <w:rFonts w:ascii="Times New Roman" w:hAnsi="Times New Roman" w:cs="Times New Roman"/>
          <w:sz w:val="24"/>
          <w:szCs w:val="24"/>
          <w:lang w:val="en-US"/>
        </w:rPr>
        <w:t>#!/bin/bash</w:t>
      </w:r>
    </w:p>
    <w:p w14:paraId="6B9035B0" w14:textId="5D5ACAC3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73C4">
        <w:rPr>
          <w:rFonts w:ascii="Times New Roman" w:hAnsi="Times New Roman" w:cs="Times New Roman"/>
          <w:sz w:val="24"/>
          <w:szCs w:val="24"/>
          <w:lang w:val="en-US"/>
        </w:rPr>
        <w:t xml:space="preserve"> HELL=Hello</w:t>
      </w:r>
    </w:p>
    <w:p w14:paraId="16688651" w14:textId="18DC7AAC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73C4">
        <w:rPr>
          <w:rFonts w:ascii="Times New Roman" w:hAnsi="Times New Roman" w:cs="Times New Roman"/>
          <w:sz w:val="24"/>
          <w:szCs w:val="24"/>
          <w:lang w:val="en-US"/>
        </w:rPr>
        <w:t xml:space="preserve"> function hello {</w:t>
      </w:r>
    </w:p>
    <w:p w14:paraId="42F5A220" w14:textId="021C75B6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73C4">
        <w:rPr>
          <w:rFonts w:ascii="Times New Roman" w:hAnsi="Times New Roman" w:cs="Times New Roman"/>
          <w:sz w:val="24"/>
          <w:szCs w:val="24"/>
          <w:lang w:val="en-US"/>
        </w:rPr>
        <w:t xml:space="preserve"> LOCAL HELLO=World</w:t>
      </w:r>
    </w:p>
    <w:p w14:paraId="64597127" w14:textId="2FA25826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773C4">
        <w:rPr>
          <w:rFonts w:ascii="Times New Roman" w:hAnsi="Times New Roman" w:cs="Times New Roman"/>
          <w:sz w:val="24"/>
          <w:szCs w:val="24"/>
          <w:lang w:val="en-US"/>
        </w:rPr>
        <w:t xml:space="preserve"> echo $HELLO</w:t>
      </w:r>
    </w:p>
    <w:p w14:paraId="5656C29A" w14:textId="4DED9CBA" w:rsidR="00B773C4" w:rsidRPr="00B773C4" w:rsidRDefault="00BF181D" w:rsidP="00B773C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6E09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73C4" w:rsidRPr="00B773C4"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59747B31" w14:textId="41C5B05A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6E09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773C4">
        <w:rPr>
          <w:rFonts w:ascii="Times New Roman" w:hAnsi="Times New Roman" w:cs="Times New Roman"/>
          <w:sz w:val="24"/>
          <w:szCs w:val="24"/>
        </w:rPr>
        <w:t>echo $HELLO</w:t>
      </w:r>
    </w:p>
    <w:p w14:paraId="64A6DA32" w14:textId="6DF742AC" w:rsid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 xml:space="preserve"> hello</w:t>
      </w:r>
    </w:p>
    <w:p w14:paraId="3835E845" w14:textId="79D69D3F" w:rsidR="006E090F" w:rsidRDefault="006E090F" w:rsidP="006E090F">
      <w:pPr>
        <w:pStyle w:val="a3"/>
      </w:pPr>
      <w:r>
        <w:rPr>
          <w:noProof/>
        </w:rPr>
        <w:lastRenderedPageBreak/>
        <w:drawing>
          <wp:inline distT="0" distB="0" distL="0" distR="0" wp14:anchorId="28935BCF" wp14:editId="2AEA4E9D">
            <wp:extent cx="5940425" cy="434657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4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D2768" w14:textId="28A182FA" w:rsidR="006E090F" w:rsidRPr="00B773C4" w:rsidRDefault="006E090F" w:rsidP="006E090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 Ввод текста.</w:t>
      </w:r>
    </w:p>
    <w:p w14:paraId="700D905F" w14:textId="1396CF90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5. Нажм</w:t>
      </w:r>
      <w:r w:rsidR="006E090F">
        <w:rPr>
          <w:rFonts w:ascii="Times New Roman" w:hAnsi="Times New Roman" w:cs="Times New Roman"/>
          <w:sz w:val="24"/>
          <w:szCs w:val="24"/>
        </w:rPr>
        <w:t>е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клавишу Esc для перехода в командный режим после завершения ввода</w:t>
      </w:r>
    </w:p>
    <w:p w14:paraId="369FB4AF" w14:textId="0342B7F7" w:rsidR="006E090F" w:rsidRDefault="006E090F" w:rsidP="00B773C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</w:t>
      </w:r>
      <w:r w:rsidR="00B773C4" w:rsidRPr="00B773C4">
        <w:rPr>
          <w:rFonts w:ascii="Times New Roman" w:hAnsi="Times New Roman" w:cs="Times New Roman"/>
          <w:sz w:val="24"/>
          <w:szCs w:val="24"/>
        </w:rPr>
        <w:t>екста</w:t>
      </w:r>
      <w:r>
        <w:rPr>
          <w:rFonts w:ascii="Times New Roman" w:hAnsi="Times New Roman" w:cs="Times New Roman"/>
          <w:sz w:val="24"/>
          <w:szCs w:val="24"/>
        </w:rPr>
        <w:t xml:space="preserve"> (рис</w:t>
      </w:r>
      <w:r w:rsidR="00CF40F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5).</w:t>
      </w:r>
    </w:p>
    <w:p w14:paraId="2862BFFA" w14:textId="7F63DE3E" w:rsidR="006E090F" w:rsidRDefault="006E090F" w:rsidP="006E090F">
      <w:pPr>
        <w:pStyle w:val="a3"/>
      </w:pPr>
      <w:r>
        <w:rPr>
          <w:noProof/>
        </w:rPr>
        <w:lastRenderedPageBreak/>
        <w:drawing>
          <wp:inline distT="0" distB="0" distL="0" distR="0" wp14:anchorId="0BCF3CF8" wp14:editId="3BC493B8">
            <wp:extent cx="5940425" cy="4590415"/>
            <wp:effectExtent l="0" t="0" r="3175" b="63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9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BDF34" w14:textId="46863AE2" w:rsidR="006E090F" w:rsidRPr="00B773C4" w:rsidRDefault="006E090F" w:rsidP="006E090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5. Выход из редактора.</w:t>
      </w:r>
    </w:p>
    <w:p w14:paraId="6878CD70" w14:textId="5E709344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 xml:space="preserve">6. </w:t>
      </w:r>
      <w:r w:rsidR="006E090F" w:rsidRPr="00B773C4">
        <w:rPr>
          <w:rFonts w:ascii="Times New Roman" w:hAnsi="Times New Roman" w:cs="Times New Roman"/>
          <w:sz w:val="24"/>
          <w:szCs w:val="24"/>
        </w:rPr>
        <w:t>Нажм</w:t>
      </w:r>
      <w:r w:rsidR="006E090F">
        <w:rPr>
          <w:rFonts w:ascii="Times New Roman" w:hAnsi="Times New Roman" w:cs="Times New Roman"/>
          <w:sz w:val="24"/>
          <w:szCs w:val="24"/>
        </w:rPr>
        <w:t>ем</w:t>
      </w:r>
      <w:r w:rsidR="006E090F" w:rsidRPr="00B773C4">
        <w:rPr>
          <w:rFonts w:ascii="Times New Roman" w:hAnsi="Times New Roman" w:cs="Times New Roman"/>
          <w:sz w:val="24"/>
          <w:szCs w:val="24"/>
        </w:rPr>
        <w:t>:</w:t>
      </w:r>
      <w:r w:rsidRPr="00B773C4">
        <w:rPr>
          <w:rFonts w:ascii="Times New Roman" w:hAnsi="Times New Roman" w:cs="Times New Roman"/>
          <w:sz w:val="24"/>
          <w:szCs w:val="24"/>
        </w:rPr>
        <w:t xml:space="preserve"> для перехода в режим последней строки и внизу экрана появится</w:t>
      </w:r>
    </w:p>
    <w:p w14:paraId="7D6E36B9" w14:textId="4A0B2C55" w:rsid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приглашение в виде двоеточия</w:t>
      </w:r>
      <w:r w:rsidR="00CF40F2">
        <w:rPr>
          <w:rFonts w:ascii="Times New Roman" w:hAnsi="Times New Roman" w:cs="Times New Roman"/>
          <w:sz w:val="24"/>
          <w:szCs w:val="24"/>
        </w:rPr>
        <w:t xml:space="preserve"> (рис. 6)</w:t>
      </w:r>
    </w:p>
    <w:p w14:paraId="2EA6CD1A" w14:textId="0D9580CF" w:rsidR="00CF40F2" w:rsidRDefault="00CF40F2" w:rsidP="00CF40F2">
      <w:pPr>
        <w:pStyle w:val="a3"/>
      </w:pPr>
      <w:r>
        <w:rPr>
          <w:noProof/>
        </w:rPr>
        <w:lastRenderedPageBreak/>
        <w:drawing>
          <wp:inline distT="0" distB="0" distL="0" distR="0" wp14:anchorId="592D01B1" wp14:editId="4FB27DEB">
            <wp:extent cx="5940425" cy="4366260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6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C4A08" w14:textId="2B41345A" w:rsidR="00CF40F2" w:rsidRPr="00CF40F2" w:rsidRDefault="00CF40F2" w:rsidP="00CF40F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6. Вызов команды :</w:t>
      </w:r>
      <w:r>
        <w:rPr>
          <w:rFonts w:ascii="Times New Roman" w:hAnsi="Times New Roman" w:cs="Times New Roman"/>
          <w:sz w:val="24"/>
          <w:szCs w:val="24"/>
          <w:lang w:val="en-US"/>
        </w:rPr>
        <w:t>wq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8364CC6" w14:textId="6CEF4232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7. Нажм</w:t>
      </w:r>
      <w:r w:rsidR="006E090F">
        <w:rPr>
          <w:rFonts w:ascii="Times New Roman" w:hAnsi="Times New Roman" w:cs="Times New Roman"/>
          <w:sz w:val="24"/>
          <w:szCs w:val="24"/>
        </w:rPr>
        <w:t>е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w (записать) и q (выйти), а затем нажм</w:t>
      </w:r>
      <w:r w:rsidR="006E090F">
        <w:rPr>
          <w:rFonts w:ascii="Times New Roman" w:hAnsi="Times New Roman" w:cs="Times New Roman"/>
          <w:sz w:val="24"/>
          <w:szCs w:val="24"/>
        </w:rPr>
        <w:t>ем на</w:t>
      </w:r>
      <w:r w:rsidRPr="00B773C4">
        <w:rPr>
          <w:rFonts w:ascii="Times New Roman" w:hAnsi="Times New Roman" w:cs="Times New Roman"/>
          <w:sz w:val="24"/>
          <w:szCs w:val="24"/>
        </w:rPr>
        <w:t xml:space="preserve"> клавишу Enter для сохранения</w:t>
      </w:r>
    </w:p>
    <w:p w14:paraId="262BFB42" w14:textId="12524483" w:rsidR="00B773C4" w:rsidRPr="00B773C4" w:rsidRDefault="00CF40F2" w:rsidP="00B773C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шего</w:t>
      </w:r>
      <w:r w:rsidR="00B773C4" w:rsidRPr="00B773C4">
        <w:rPr>
          <w:rFonts w:ascii="Times New Roman" w:hAnsi="Times New Roman" w:cs="Times New Roman"/>
          <w:sz w:val="24"/>
          <w:szCs w:val="24"/>
        </w:rPr>
        <w:t xml:space="preserve"> текста и завершения работы</w:t>
      </w:r>
      <w:r>
        <w:rPr>
          <w:rFonts w:ascii="Times New Roman" w:hAnsi="Times New Roman" w:cs="Times New Roman"/>
          <w:sz w:val="24"/>
          <w:szCs w:val="24"/>
        </w:rPr>
        <w:t xml:space="preserve"> (рис. 6)</w:t>
      </w:r>
      <w:r w:rsidR="00B773C4" w:rsidRPr="00B773C4">
        <w:rPr>
          <w:rFonts w:ascii="Times New Roman" w:hAnsi="Times New Roman" w:cs="Times New Roman"/>
          <w:sz w:val="24"/>
          <w:szCs w:val="24"/>
        </w:rPr>
        <w:t>.</w:t>
      </w:r>
    </w:p>
    <w:p w14:paraId="0052D6B7" w14:textId="67107BB9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8. Сдел</w:t>
      </w:r>
      <w:r w:rsidR="006E090F">
        <w:rPr>
          <w:rFonts w:ascii="Times New Roman" w:hAnsi="Times New Roman" w:cs="Times New Roman"/>
          <w:sz w:val="24"/>
          <w:szCs w:val="24"/>
        </w:rPr>
        <w:t>ае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файл исполняемым</w:t>
      </w:r>
      <w:r w:rsidR="00CF40F2">
        <w:rPr>
          <w:rFonts w:ascii="Times New Roman" w:hAnsi="Times New Roman" w:cs="Times New Roman"/>
          <w:sz w:val="24"/>
          <w:szCs w:val="24"/>
        </w:rPr>
        <w:t xml:space="preserve"> (рис. 7)</w:t>
      </w:r>
    </w:p>
    <w:p w14:paraId="0503E5C1" w14:textId="2D3ACCEE" w:rsid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chmod +x hello.sh</w:t>
      </w:r>
    </w:p>
    <w:p w14:paraId="5C892856" w14:textId="012831E9" w:rsidR="00CF40F2" w:rsidRDefault="00CF40F2" w:rsidP="00CF40F2">
      <w:pPr>
        <w:pStyle w:val="a3"/>
      </w:pPr>
      <w:r>
        <w:rPr>
          <w:noProof/>
        </w:rPr>
        <w:lastRenderedPageBreak/>
        <w:drawing>
          <wp:inline distT="0" distB="0" distL="0" distR="0" wp14:anchorId="5FA87479" wp14:editId="7401B922">
            <wp:extent cx="5940425" cy="455549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55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6E3C8" w14:textId="5F040E86" w:rsidR="00CF40F2" w:rsidRPr="00B773C4" w:rsidRDefault="00CF40F2" w:rsidP="00CF40F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7. Сделаем файл исполняемым.</w:t>
      </w:r>
    </w:p>
    <w:p w14:paraId="5021C63D" w14:textId="77777777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8.3.2. Задание 2. Редактирование существующего файла</w:t>
      </w:r>
    </w:p>
    <w:p w14:paraId="3ABEEBAB" w14:textId="24FA8463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1. Вызов</w:t>
      </w:r>
      <w:r w:rsidR="006E090F">
        <w:rPr>
          <w:rFonts w:ascii="Times New Roman" w:hAnsi="Times New Roman" w:cs="Times New Roman"/>
          <w:sz w:val="24"/>
          <w:szCs w:val="24"/>
        </w:rPr>
        <w:t>е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vi на редактирование файла</w:t>
      </w:r>
    </w:p>
    <w:p w14:paraId="4963D7C3" w14:textId="1A0EE368" w:rsidR="00B773C4" w:rsidRPr="006E090F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6E090F">
        <w:rPr>
          <w:rFonts w:ascii="Times New Roman" w:hAnsi="Times New Roman" w:cs="Times New Roman"/>
          <w:sz w:val="24"/>
          <w:szCs w:val="24"/>
        </w:rPr>
        <w:t xml:space="preserve"> </w:t>
      </w:r>
      <w:r w:rsidRPr="00BF181D">
        <w:rPr>
          <w:rFonts w:ascii="Times New Roman" w:hAnsi="Times New Roman" w:cs="Times New Roman"/>
          <w:sz w:val="24"/>
          <w:szCs w:val="24"/>
          <w:lang w:val="en-US"/>
        </w:rPr>
        <w:t>vi</w:t>
      </w:r>
      <w:r w:rsidRPr="006E090F">
        <w:rPr>
          <w:rFonts w:ascii="Times New Roman" w:hAnsi="Times New Roman" w:cs="Times New Roman"/>
          <w:sz w:val="24"/>
          <w:szCs w:val="24"/>
        </w:rPr>
        <w:t xml:space="preserve"> ~/</w:t>
      </w:r>
      <w:r w:rsidRPr="00BF181D">
        <w:rPr>
          <w:rFonts w:ascii="Times New Roman" w:hAnsi="Times New Roman" w:cs="Times New Roman"/>
          <w:sz w:val="24"/>
          <w:szCs w:val="24"/>
          <w:lang w:val="en-US"/>
        </w:rPr>
        <w:t>work</w:t>
      </w:r>
      <w:r w:rsidRPr="006E090F">
        <w:rPr>
          <w:rFonts w:ascii="Times New Roman" w:hAnsi="Times New Roman" w:cs="Times New Roman"/>
          <w:sz w:val="24"/>
          <w:szCs w:val="24"/>
        </w:rPr>
        <w:t>/</w:t>
      </w:r>
      <w:r w:rsidRPr="00BF181D">
        <w:rPr>
          <w:rFonts w:ascii="Times New Roman" w:hAnsi="Times New Roman" w:cs="Times New Roman"/>
          <w:sz w:val="24"/>
          <w:szCs w:val="24"/>
          <w:lang w:val="en-US"/>
        </w:rPr>
        <w:t>os</w:t>
      </w:r>
      <w:r w:rsidRPr="006E090F">
        <w:rPr>
          <w:rFonts w:ascii="Times New Roman" w:hAnsi="Times New Roman" w:cs="Times New Roman"/>
          <w:sz w:val="24"/>
          <w:szCs w:val="24"/>
        </w:rPr>
        <w:t>/</w:t>
      </w:r>
      <w:r w:rsidRPr="00BF181D">
        <w:rPr>
          <w:rFonts w:ascii="Times New Roman" w:hAnsi="Times New Roman" w:cs="Times New Roman"/>
          <w:sz w:val="24"/>
          <w:szCs w:val="24"/>
          <w:lang w:val="en-US"/>
        </w:rPr>
        <w:t>lab</w:t>
      </w:r>
      <w:r w:rsidRPr="006E090F">
        <w:rPr>
          <w:rFonts w:ascii="Times New Roman" w:hAnsi="Times New Roman" w:cs="Times New Roman"/>
          <w:sz w:val="24"/>
          <w:szCs w:val="24"/>
        </w:rPr>
        <w:t>06/</w:t>
      </w:r>
      <w:r w:rsidRPr="00BF181D">
        <w:rPr>
          <w:rFonts w:ascii="Times New Roman" w:hAnsi="Times New Roman" w:cs="Times New Roman"/>
          <w:sz w:val="24"/>
          <w:szCs w:val="24"/>
          <w:lang w:val="en-US"/>
        </w:rPr>
        <w:t>hello</w:t>
      </w:r>
      <w:r w:rsidRPr="006E090F">
        <w:rPr>
          <w:rFonts w:ascii="Times New Roman" w:hAnsi="Times New Roman" w:cs="Times New Roman"/>
          <w:sz w:val="24"/>
          <w:szCs w:val="24"/>
        </w:rPr>
        <w:t>.</w:t>
      </w:r>
      <w:r w:rsidRPr="00BF181D">
        <w:rPr>
          <w:rFonts w:ascii="Times New Roman" w:hAnsi="Times New Roman" w:cs="Times New Roman"/>
          <w:sz w:val="24"/>
          <w:szCs w:val="24"/>
          <w:lang w:val="en-US"/>
        </w:rPr>
        <w:t>sh</w:t>
      </w:r>
    </w:p>
    <w:p w14:paraId="1659291C" w14:textId="6ADBF31C" w:rsid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2. Установи</w:t>
      </w:r>
      <w:r w:rsidR="006E090F">
        <w:rPr>
          <w:rFonts w:ascii="Times New Roman" w:hAnsi="Times New Roman" w:cs="Times New Roman"/>
          <w:sz w:val="24"/>
          <w:szCs w:val="24"/>
        </w:rPr>
        <w:t>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курсор в конец слова HELL второй строки</w:t>
      </w:r>
      <w:r w:rsidR="00CF40F2">
        <w:rPr>
          <w:rFonts w:ascii="Times New Roman" w:hAnsi="Times New Roman" w:cs="Times New Roman"/>
          <w:sz w:val="24"/>
          <w:szCs w:val="24"/>
        </w:rPr>
        <w:t xml:space="preserve"> (рис. 8)</w:t>
      </w:r>
    </w:p>
    <w:p w14:paraId="27470BA5" w14:textId="46B463C1" w:rsidR="00CF40F2" w:rsidRDefault="00CF40F2" w:rsidP="00CF40F2">
      <w:pPr>
        <w:pStyle w:val="a3"/>
      </w:pPr>
      <w:r>
        <w:rPr>
          <w:noProof/>
        </w:rPr>
        <w:lastRenderedPageBreak/>
        <w:drawing>
          <wp:inline distT="0" distB="0" distL="0" distR="0" wp14:anchorId="750A4D5E" wp14:editId="21514AEE">
            <wp:extent cx="5940425" cy="446024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6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7AE48" w14:textId="1C27C45F" w:rsidR="00CF40F2" w:rsidRPr="00B773C4" w:rsidRDefault="00CF40F2" w:rsidP="00CF40F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8. Курсор </w:t>
      </w:r>
      <w:r w:rsidRPr="00B773C4">
        <w:rPr>
          <w:rFonts w:ascii="Times New Roman" w:hAnsi="Times New Roman" w:cs="Times New Roman"/>
          <w:sz w:val="24"/>
          <w:szCs w:val="24"/>
        </w:rPr>
        <w:t>в конец слова HELL второй строки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58AE5C5" w14:textId="0B481C8F" w:rsid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3. Перейд</w:t>
      </w:r>
      <w:r w:rsidR="006E090F">
        <w:rPr>
          <w:rFonts w:ascii="Times New Roman" w:hAnsi="Times New Roman" w:cs="Times New Roman"/>
          <w:sz w:val="24"/>
          <w:szCs w:val="24"/>
        </w:rPr>
        <w:t>е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в режим вставки и замени</w:t>
      </w:r>
      <w:r w:rsidR="006E090F">
        <w:rPr>
          <w:rFonts w:ascii="Times New Roman" w:hAnsi="Times New Roman" w:cs="Times New Roman"/>
          <w:sz w:val="24"/>
          <w:szCs w:val="24"/>
        </w:rPr>
        <w:t>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на HELLO. Нажм</w:t>
      </w:r>
      <w:r w:rsidR="006E090F">
        <w:rPr>
          <w:rFonts w:ascii="Times New Roman" w:hAnsi="Times New Roman" w:cs="Times New Roman"/>
          <w:sz w:val="24"/>
          <w:szCs w:val="24"/>
        </w:rPr>
        <w:t>е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Esc для возврата в командный режим</w:t>
      </w:r>
      <w:r w:rsidR="00CF40F2">
        <w:rPr>
          <w:rFonts w:ascii="Times New Roman" w:hAnsi="Times New Roman" w:cs="Times New Roman"/>
          <w:sz w:val="24"/>
          <w:szCs w:val="24"/>
        </w:rPr>
        <w:t xml:space="preserve"> (рис. 9).</w:t>
      </w:r>
    </w:p>
    <w:p w14:paraId="5287EC93" w14:textId="26DA9D0E" w:rsidR="00CF40F2" w:rsidRDefault="00CF40F2" w:rsidP="00CF40F2">
      <w:pPr>
        <w:pStyle w:val="a3"/>
      </w:pPr>
      <w:r>
        <w:rPr>
          <w:noProof/>
        </w:rPr>
        <w:lastRenderedPageBreak/>
        <w:drawing>
          <wp:inline distT="0" distB="0" distL="0" distR="0" wp14:anchorId="33760AC5" wp14:editId="697E2191">
            <wp:extent cx="5940425" cy="4380865"/>
            <wp:effectExtent l="0" t="0" r="3175" b="63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8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60A8C" w14:textId="15FA7C64" w:rsidR="00CF40F2" w:rsidRPr="00CF40F2" w:rsidRDefault="00CF40F2" w:rsidP="00CF40F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9. Замена </w:t>
      </w:r>
      <w:r>
        <w:rPr>
          <w:rFonts w:ascii="Times New Roman" w:hAnsi="Times New Roman" w:cs="Times New Roman"/>
          <w:sz w:val="24"/>
          <w:szCs w:val="24"/>
          <w:lang w:val="en-US"/>
        </w:rPr>
        <w:t>HELL</w:t>
      </w:r>
      <w:r w:rsidRPr="00CF40F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на </w:t>
      </w:r>
      <w:r>
        <w:rPr>
          <w:rFonts w:ascii="Times New Roman" w:hAnsi="Times New Roman" w:cs="Times New Roman"/>
          <w:sz w:val="24"/>
          <w:szCs w:val="24"/>
          <w:lang w:val="en-US"/>
        </w:rPr>
        <w:t>HELLO</w:t>
      </w:r>
      <w:r w:rsidRPr="00CF40F2">
        <w:rPr>
          <w:rFonts w:ascii="Times New Roman" w:hAnsi="Times New Roman" w:cs="Times New Roman"/>
          <w:sz w:val="24"/>
          <w:szCs w:val="24"/>
        </w:rPr>
        <w:t>.</w:t>
      </w:r>
    </w:p>
    <w:p w14:paraId="466DFCD9" w14:textId="7CD1E4B4" w:rsidR="00CF40F2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4. Установи</w:t>
      </w:r>
      <w:r w:rsidR="006E090F">
        <w:rPr>
          <w:rFonts w:ascii="Times New Roman" w:hAnsi="Times New Roman" w:cs="Times New Roman"/>
          <w:sz w:val="24"/>
          <w:szCs w:val="24"/>
        </w:rPr>
        <w:t>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курсор на четвертую строку и сотр</w:t>
      </w:r>
      <w:r w:rsidR="006E090F">
        <w:rPr>
          <w:rFonts w:ascii="Times New Roman" w:hAnsi="Times New Roman" w:cs="Times New Roman"/>
          <w:sz w:val="24"/>
          <w:szCs w:val="24"/>
        </w:rPr>
        <w:t>е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слово LOCAL</w:t>
      </w:r>
      <w:r w:rsidR="00CF40F2">
        <w:rPr>
          <w:rFonts w:ascii="Times New Roman" w:hAnsi="Times New Roman" w:cs="Times New Roman"/>
          <w:sz w:val="24"/>
          <w:szCs w:val="24"/>
        </w:rPr>
        <w:t xml:space="preserve"> (рис. 10).</w:t>
      </w:r>
    </w:p>
    <w:p w14:paraId="317EAA74" w14:textId="7689DDA0" w:rsidR="00CF40F2" w:rsidRDefault="00CF40F2" w:rsidP="00CF40F2">
      <w:pPr>
        <w:pStyle w:val="a3"/>
      </w:pPr>
      <w:r>
        <w:rPr>
          <w:noProof/>
        </w:rPr>
        <w:lastRenderedPageBreak/>
        <w:drawing>
          <wp:inline distT="0" distB="0" distL="0" distR="0" wp14:anchorId="7FCE8985" wp14:editId="6F2B9897">
            <wp:extent cx="5940425" cy="4420235"/>
            <wp:effectExtent l="0" t="0" r="317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20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56F31" w14:textId="57D62635" w:rsidR="00CF40F2" w:rsidRPr="00B773C4" w:rsidRDefault="00CF40F2" w:rsidP="00CF40F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10. Установка </w:t>
      </w:r>
      <w:r w:rsidRPr="00B773C4">
        <w:rPr>
          <w:rFonts w:ascii="Times New Roman" w:hAnsi="Times New Roman" w:cs="Times New Roman"/>
          <w:sz w:val="24"/>
          <w:szCs w:val="24"/>
        </w:rPr>
        <w:t>курсор</w:t>
      </w:r>
      <w:r>
        <w:rPr>
          <w:rFonts w:ascii="Times New Roman" w:hAnsi="Times New Roman" w:cs="Times New Roman"/>
          <w:sz w:val="24"/>
          <w:szCs w:val="24"/>
        </w:rPr>
        <w:t>а</w:t>
      </w:r>
      <w:r w:rsidRPr="00B773C4">
        <w:rPr>
          <w:rFonts w:ascii="Times New Roman" w:hAnsi="Times New Roman" w:cs="Times New Roman"/>
          <w:sz w:val="24"/>
          <w:szCs w:val="24"/>
        </w:rPr>
        <w:t xml:space="preserve"> на четвертую строку и сотр</w:t>
      </w:r>
      <w:r>
        <w:rPr>
          <w:rFonts w:ascii="Times New Roman" w:hAnsi="Times New Roman" w:cs="Times New Roman"/>
          <w:sz w:val="24"/>
          <w:szCs w:val="24"/>
        </w:rPr>
        <w:t>е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слово LOCAL</w:t>
      </w:r>
    </w:p>
    <w:p w14:paraId="76D5F3A0" w14:textId="5D38594C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5. Перейд</w:t>
      </w:r>
      <w:r w:rsidR="006E090F">
        <w:rPr>
          <w:rFonts w:ascii="Times New Roman" w:hAnsi="Times New Roman" w:cs="Times New Roman"/>
          <w:sz w:val="24"/>
          <w:szCs w:val="24"/>
        </w:rPr>
        <w:t>е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в режим вставки и набер</w:t>
      </w:r>
      <w:r w:rsidR="006E090F">
        <w:rPr>
          <w:rFonts w:ascii="Times New Roman" w:hAnsi="Times New Roman" w:cs="Times New Roman"/>
          <w:sz w:val="24"/>
          <w:szCs w:val="24"/>
        </w:rPr>
        <w:t>е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следующий текст: local, нажм</w:t>
      </w:r>
      <w:r w:rsidR="006E090F">
        <w:rPr>
          <w:rFonts w:ascii="Times New Roman" w:hAnsi="Times New Roman" w:cs="Times New Roman"/>
          <w:sz w:val="24"/>
          <w:szCs w:val="24"/>
        </w:rPr>
        <w:t>е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Esc для</w:t>
      </w:r>
    </w:p>
    <w:p w14:paraId="08F04A53" w14:textId="68527D4F" w:rsid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возврата в командный режим</w:t>
      </w:r>
      <w:r w:rsidR="00CF40F2">
        <w:rPr>
          <w:rFonts w:ascii="Times New Roman" w:hAnsi="Times New Roman" w:cs="Times New Roman"/>
          <w:sz w:val="24"/>
          <w:szCs w:val="24"/>
        </w:rPr>
        <w:t xml:space="preserve"> (рис. 11)</w:t>
      </w:r>
    </w:p>
    <w:p w14:paraId="2B86ABB4" w14:textId="5BCEAC7A" w:rsidR="00CF40F2" w:rsidRDefault="00CF40F2" w:rsidP="00CF40F2">
      <w:pPr>
        <w:pStyle w:val="a3"/>
      </w:pPr>
      <w:r>
        <w:rPr>
          <w:noProof/>
        </w:rPr>
        <w:lastRenderedPageBreak/>
        <w:drawing>
          <wp:inline distT="0" distB="0" distL="0" distR="0" wp14:anchorId="79B83999" wp14:editId="5187A4EB">
            <wp:extent cx="5940425" cy="4455160"/>
            <wp:effectExtent l="0" t="0" r="3175" b="254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5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993E2" w14:textId="2DAAE32E" w:rsidR="00CF40F2" w:rsidRPr="00CF40F2" w:rsidRDefault="00CF40F2" w:rsidP="00CF40F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11. </w:t>
      </w:r>
      <w:r>
        <w:rPr>
          <w:rFonts w:ascii="Times New Roman" w:hAnsi="Times New Roman" w:cs="Times New Roman"/>
          <w:sz w:val="24"/>
          <w:szCs w:val="24"/>
          <w:lang w:val="en-US"/>
        </w:rPr>
        <w:t>loca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55FF5BF" w14:textId="78CD8D75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6. Установи</w:t>
      </w:r>
      <w:r w:rsidR="006E090F">
        <w:rPr>
          <w:rFonts w:ascii="Times New Roman" w:hAnsi="Times New Roman" w:cs="Times New Roman"/>
          <w:sz w:val="24"/>
          <w:szCs w:val="24"/>
        </w:rPr>
        <w:t>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курсор на последней строке файла. Встав</w:t>
      </w:r>
      <w:r w:rsidR="006E090F">
        <w:rPr>
          <w:rFonts w:ascii="Times New Roman" w:hAnsi="Times New Roman" w:cs="Times New Roman"/>
          <w:sz w:val="24"/>
          <w:szCs w:val="24"/>
        </w:rPr>
        <w:t>и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после неё строку, содержащую</w:t>
      </w:r>
    </w:p>
    <w:p w14:paraId="4D635E94" w14:textId="769D2442" w:rsid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следующий текст: echo $HELLO</w:t>
      </w:r>
      <w:r w:rsidR="00CF40F2">
        <w:rPr>
          <w:rFonts w:ascii="Times New Roman" w:hAnsi="Times New Roman" w:cs="Times New Roman"/>
          <w:sz w:val="24"/>
          <w:szCs w:val="24"/>
        </w:rPr>
        <w:t xml:space="preserve"> (рис. 12).</w:t>
      </w:r>
    </w:p>
    <w:p w14:paraId="1FE59FF0" w14:textId="619F631F" w:rsidR="00CF40F2" w:rsidRDefault="00CF40F2" w:rsidP="00CF40F2">
      <w:pPr>
        <w:pStyle w:val="a3"/>
      </w:pPr>
      <w:r>
        <w:rPr>
          <w:noProof/>
        </w:rPr>
        <w:lastRenderedPageBreak/>
        <w:drawing>
          <wp:inline distT="0" distB="0" distL="0" distR="0" wp14:anchorId="16C1B266" wp14:editId="5259FF2E">
            <wp:extent cx="5940425" cy="4431030"/>
            <wp:effectExtent l="0" t="0" r="3175" b="762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3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AD3C" w14:textId="39D8A2DD" w:rsidR="00CF40F2" w:rsidRPr="00CF40F2" w:rsidRDefault="00CF40F2" w:rsidP="00CF40F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12. </w:t>
      </w:r>
      <w:r>
        <w:rPr>
          <w:rFonts w:ascii="Times New Roman" w:hAnsi="Times New Roman" w:cs="Times New Roman"/>
          <w:sz w:val="24"/>
          <w:szCs w:val="24"/>
          <w:lang w:val="en-US"/>
        </w:rPr>
        <w:t>Echo</w:t>
      </w:r>
      <w:r w:rsidRPr="00CF40F2">
        <w:rPr>
          <w:rFonts w:ascii="Times New Roman" w:hAnsi="Times New Roman" w:cs="Times New Roman"/>
          <w:sz w:val="24"/>
          <w:szCs w:val="24"/>
        </w:rPr>
        <w:t xml:space="preserve"> $</w:t>
      </w:r>
      <w:r>
        <w:rPr>
          <w:rFonts w:ascii="Times New Roman" w:hAnsi="Times New Roman" w:cs="Times New Roman"/>
          <w:sz w:val="24"/>
          <w:szCs w:val="24"/>
          <w:lang w:val="en-US"/>
        </w:rPr>
        <w:t>HELLO</w:t>
      </w:r>
      <w:r w:rsidRPr="00CF40F2">
        <w:rPr>
          <w:rFonts w:ascii="Times New Roman" w:hAnsi="Times New Roman" w:cs="Times New Roman"/>
          <w:sz w:val="24"/>
          <w:szCs w:val="24"/>
        </w:rPr>
        <w:t>.</w:t>
      </w:r>
    </w:p>
    <w:p w14:paraId="0AA72023" w14:textId="5D48D296" w:rsidR="00CF40F2" w:rsidRPr="00B773C4" w:rsidRDefault="00B773C4" w:rsidP="00CF40F2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7. Нажм</w:t>
      </w:r>
      <w:r w:rsidR="006E090F">
        <w:rPr>
          <w:rFonts w:ascii="Times New Roman" w:hAnsi="Times New Roman" w:cs="Times New Roman"/>
          <w:sz w:val="24"/>
          <w:szCs w:val="24"/>
        </w:rPr>
        <w:t>е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Esc для перехода в командный режим</w:t>
      </w:r>
      <w:r w:rsidR="00CF40F2">
        <w:rPr>
          <w:rFonts w:ascii="Times New Roman" w:hAnsi="Times New Roman" w:cs="Times New Roman"/>
          <w:sz w:val="24"/>
          <w:szCs w:val="24"/>
        </w:rPr>
        <w:t xml:space="preserve"> (рис. 12).</w:t>
      </w:r>
    </w:p>
    <w:p w14:paraId="69F3B4C2" w14:textId="4B90ACB2" w:rsid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8. Удали</w:t>
      </w:r>
      <w:r w:rsidR="006E090F">
        <w:rPr>
          <w:rFonts w:ascii="Times New Roman" w:hAnsi="Times New Roman" w:cs="Times New Roman"/>
          <w:sz w:val="24"/>
          <w:szCs w:val="24"/>
        </w:rPr>
        <w:t>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последнюю строку</w:t>
      </w:r>
      <w:r w:rsidR="009D24EA">
        <w:rPr>
          <w:rFonts w:ascii="Times New Roman" w:hAnsi="Times New Roman" w:cs="Times New Roman"/>
          <w:sz w:val="24"/>
          <w:szCs w:val="24"/>
        </w:rPr>
        <w:t xml:space="preserve"> (рис. 13)</w:t>
      </w:r>
    </w:p>
    <w:p w14:paraId="45BE2CF6" w14:textId="21DEF45F" w:rsidR="009D24EA" w:rsidRDefault="009D24EA" w:rsidP="009D24EA">
      <w:pPr>
        <w:pStyle w:val="a3"/>
      </w:pPr>
      <w:r>
        <w:rPr>
          <w:noProof/>
        </w:rPr>
        <w:lastRenderedPageBreak/>
        <w:drawing>
          <wp:inline distT="0" distB="0" distL="0" distR="0" wp14:anchorId="4F533251" wp14:editId="4D71CD54">
            <wp:extent cx="5940425" cy="4347210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4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3D1AA4" w14:textId="2D043C9F" w:rsidR="009D24EA" w:rsidRPr="00B773C4" w:rsidRDefault="009D24EA" w:rsidP="009D24E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13. Удаление строки.</w:t>
      </w:r>
    </w:p>
    <w:p w14:paraId="456A53EA" w14:textId="5F268739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9. Введ</w:t>
      </w:r>
      <w:r w:rsidR="006E090F">
        <w:rPr>
          <w:rFonts w:ascii="Times New Roman" w:hAnsi="Times New Roman" w:cs="Times New Roman"/>
          <w:sz w:val="24"/>
          <w:szCs w:val="24"/>
        </w:rPr>
        <w:t>е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команду отмены изменений u для отмены последней команды</w:t>
      </w:r>
      <w:r w:rsidR="009D24EA">
        <w:rPr>
          <w:rFonts w:ascii="Times New Roman" w:hAnsi="Times New Roman" w:cs="Times New Roman"/>
          <w:sz w:val="24"/>
          <w:szCs w:val="24"/>
        </w:rPr>
        <w:t xml:space="preserve"> (рис. 14)</w:t>
      </w:r>
    </w:p>
    <w:p w14:paraId="1B21FEE4" w14:textId="4E96E995" w:rsidR="00B773C4" w:rsidRP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10. Введ</w:t>
      </w:r>
      <w:r w:rsidR="006E090F">
        <w:rPr>
          <w:rFonts w:ascii="Times New Roman" w:hAnsi="Times New Roman" w:cs="Times New Roman"/>
          <w:sz w:val="24"/>
          <w:szCs w:val="24"/>
        </w:rPr>
        <w:t>е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</w:t>
      </w:r>
      <w:r w:rsidR="006E090F" w:rsidRPr="00B773C4">
        <w:rPr>
          <w:rFonts w:ascii="Times New Roman" w:hAnsi="Times New Roman" w:cs="Times New Roman"/>
          <w:sz w:val="24"/>
          <w:szCs w:val="24"/>
        </w:rPr>
        <w:t>символ:</w:t>
      </w:r>
      <w:r w:rsidRPr="00B773C4">
        <w:rPr>
          <w:rFonts w:ascii="Times New Roman" w:hAnsi="Times New Roman" w:cs="Times New Roman"/>
          <w:sz w:val="24"/>
          <w:szCs w:val="24"/>
        </w:rPr>
        <w:t xml:space="preserve"> для перехода в режим последней строки. Запиш</w:t>
      </w:r>
      <w:r w:rsidR="006E090F">
        <w:rPr>
          <w:rFonts w:ascii="Times New Roman" w:hAnsi="Times New Roman" w:cs="Times New Roman"/>
          <w:sz w:val="24"/>
          <w:szCs w:val="24"/>
        </w:rPr>
        <w:t>ем</w:t>
      </w:r>
      <w:r w:rsidRPr="00B773C4">
        <w:rPr>
          <w:rFonts w:ascii="Times New Roman" w:hAnsi="Times New Roman" w:cs="Times New Roman"/>
          <w:sz w:val="24"/>
          <w:szCs w:val="24"/>
        </w:rPr>
        <w:t xml:space="preserve"> произведённые</w:t>
      </w:r>
    </w:p>
    <w:p w14:paraId="370F05B4" w14:textId="1A2412AD" w:rsidR="00B773C4" w:rsidRDefault="00B773C4" w:rsidP="00B773C4">
      <w:pPr>
        <w:rPr>
          <w:rFonts w:ascii="Times New Roman" w:hAnsi="Times New Roman" w:cs="Times New Roman"/>
          <w:sz w:val="24"/>
          <w:szCs w:val="24"/>
        </w:rPr>
      </w:pPr>
      <w:r w:rsidRPr="00B773C4">
        <w:rPr>
          <w:rFonts w:ascii="Times New Roman" w:hAnsi="Times New Roman" w:cs="Times New Roman"/>
          <w:sz w:val="24"/>
          <w:szCs w:val="24"/>
        </w:rPr>
        <w:t>изменения и выйдите из vi</w:t>
      </w:r>
      <w:r w:rsidR="009D24EA">
        <w:rPr>
          <w:rFonts w:ascii="Times New Roman" w:hAnsi="Times New Roman" w:cs="Times New Roman"/>
          <w:sz w:val="24"/>
          <w:szCs w:val="24"/>
        </w:rPr>
        <w:t xml:space="preserve"> (рис. 14)</w:t>
      </w:r>
    </w:p>
    <w:p w14:paraId="29DB242F" w14:textId="762D9D07" w:rsidR="009D24EA" w:rsidRDefault="009D24EA" w:rsidP="009D24EA">
      <w:pPr>
        <w:pStyle w:val="a3"/>
      </w:pPr>
      <w:r>
        <w:rPr>
          <w:noProof/>
        </w:rPr>
        <w:lastRenderedPageBreak/>
        <w:drawing>
          <wp:inline distT="0" distB="0" distL="0" distR="0" wp14:anchorId="3D275B02" wp14:editId="79C7845B">
            <wp:extent cx="5940425" cy="4445000"/>
            <wp:effectExtent l="0" t="0" r="317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4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03E0E" w14:textId="3DF808CD" w:rsidR="009D24EA" w:rsidRPr="00B773C4" w:rsidRDefault="009D24EA" w:rsidP="009D24E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14. Результат.</w:t>
      </w:r>
    </w:p>
    <w:p w14:paraId="1017D6AC" w14:textId="3628A920" w:rsidR="006875A8" w:rsidRDefault="006875A8" w:rsidP="006875A8">
      <w:pPr>
        <w:pStyle w:val="1"/>
        <w:rPr>
          <w:rFonts w:ascii="Times New Roman" w:hAnsi="Times New Roman" w:cs="Times New Roman"/>
        </w:rPr>
      </w:pPr>
      <w:r w:rsidRPr="006875A8">
        <w:rPr>
          <w:rFonts w:ascii="Times New Roman" w:hAnsi="Times New Roman" w:cs="Times New Roman"/>
        </w:rPr>
        <w:t>Вывод:</w:t>
      </w:r>
    </w:p>
    <w:p w14:paraId="2D19B28C" w14:textId="77777777" w:rsidR="006875A8" w:rsidRPr="006875A8" w:rsidRDefault="006875A8" w:rsidP="006875A8"/>
    <w:p w14:paraId="19C44AF0" w14:textId="57BFD60B" w:rsidR="00CE78E2" w:rsidRDefault="00CE78E2" w:rsidP="00CE78E2">
      <w:r w:rsidRPr="00CE78E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Познакоми</w:t>
      </w:r>
      <w:r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лась</w:t>
      </w:r>
      <w:r w:rsidRPr="00CE78E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 xml:space="preserve"> с операционной системой Linux. Получи</w:t>
      </w:r>
      <w:r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>ла</w:t>
      </w:r>
      <w:r w:rsidRPr="00CE78E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  <w:t xml:space="preserve"> практические навыки работы с редактором vi, установленным по умолчанию практически во всех дистрибутивах.</w:t>
      </w:r>
    </w:p>
    <w:p w14:paraId="668B47BC" w14:textId="77777777" w:rsidR="000729CB" w:rsidRDefault="000729CB" w:rsidP="006875A8">
      <w:pP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64856521" w14:textId="756F5663" w:rsidR="000729CB" w:rsidRPr="0033550B" w:rsidRDefault="000729CB" w:rsidP="000729CB">
      <w:pPr>
        <w:pStyle w:val="1"/>
        <w:rPr>
          <w:rFonts w:ascii="Times New Roman" w:hAnsi="Times New Roman" w:cs="Times New Roman"/>
        </w:rPr>
      </w:pPr>
      <w:r w:rsidRPr="0033550B">
        <w:rPr>
          <w:rFonts w:ascii="Times New Roman" w:hAnsi="Times New Roman" w:cs="Times New Roman"/>
        </w:rPr>
        <w:t>Ответы на контрольные вопросы:</w:t>
      </w:r>
    </w:p>
    <w:p w14:paraId="22F7142C" w14:textId="77777777" w:rsidR="000729CB" w:rsidRPr="0033550B" w:rsidRDefault="000729CB" w:rsidP="000729CB">
      <w:pPr>
        <w:rPr>
          <w:rFonts w:ascii="Times New Roman" w:hAnsi="Times New Roman" w:cs="Times New Roman"/>
        </w:rPr>
      </w:pPr>
    </w:p>
    <w:p w14:paraId="4FE0CF53" w14:textId="77777777" w:rsidR="002261F6" w:rsidRPr="002261F6" w:rsidRDefault="002261F6" w:rsidP="002261F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Дайте краткую характеристику режимам работы редактора vi.</w:t>
      </w:r>
    </w:p>
    <w:p w14:paraId="7E7E853B" w14:textId="77777777" w:rsidR="002261F6" w:rsidRPr="002261F6" w:rsidRDefault="002261F6" w:rsidP="002261F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командный режим — предназначен для ввода команд редактирования и навигации по редактируемому файлу;</w:t>
      </w:r>
    </w:p>
    <w:p w14:paraId="56CA1FB8" w14:textId="77777777" w:rsidR="002261F6" w:rsidRPr="002261F6" w:rsidRDefault="002261F6" w:rsidP="002261F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режим вставки — предназначен для ввода содержания редактируемого файла;</w:t>
      </w:r>
    </w:p>
    <w:p w14:paraId="232FB647" w14:textId="77777777" w:rsidR="002261F6" w:rsidRPr="002261F6" w:rsidRDefault="002261F6" w:rsidP="002261F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режим последней (или командной) строки — используется для записи из- менений в файл и выхода из редактора.</w:t>
      </w:r>
    </w:p>
    <w:p w14:paraId="787092DD" w14:textId="77777777" w:rsidR="002261F6" w:rsidRPr="002261F6" w:rsidRDefault="002261F6" w:rsidP="002261F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Как выйти из редактора, не сохраняя произведённые изменения?</w:t>
      </w:r>
    </w:p>
    <w:p w14:paraId="11BF16A8" w14:textId="77777777" w:rsidR="002261F6" w:rsidRPr="002261F6" w:rsidRDefault="002261F6" w:rsidP="002261F6">
      <w:pPr>
        <w:pStyle w:val="FirstParagraph"/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Можно нажимать символ q (или q!), если требуется выйти из редактора без сохранения.</w:t>
      </w:r>
    </w:p>
    <w:p w14:paraId="6AD4F3EF" w14:textId="77777777" w:rsidR="002261F6" w:rsidRPr="002261F6" w:rsidRDefault="002261F6" w:rsidP="002261F6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Назовите и дайте краткую характеристику командам позиционирования.</w:t>
      </w:r>
    </w:p>
    <w:p w14:paraId="069F0DEA" w14:textId="77777777" w:rsidR="002261F6" w:rsidRPr="002261F6" w:rsidRDefault="002261F6" w:rsidP="002261F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0 (ноль) — переход в начало строки;</w:t>
      </w:r>
    </w:p>
    <w:p w14:paraId="1EE587AD" w14:textId="77777777" w:rsidR="002261F6" w:rsidRPr="002261F6" w:rsidRDefault="002261F6" w:rsidP="002261F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$ — переход в конец строки;</w:t>
      </w:r>
    </w:p>
    <w:p w14:paraId="6692BE21" w14:textId="77777777" w:rsidR="002261F6" w:rsidRPr="002261F6" w:rsidRDefault="002261F6" w:rsidP="002261F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lastRenderedPageBreak/>
        <w:t>G — переход в конец файла;</w:t>
      </w:r>
    </w:p>
    <w:p w14:paraId="2694E05E" w14:textId="77777777" w:rsidR="002261F6" w:rsidRPr="002261F6" w:rsidRDefault="002261F6" w:rsidP="002261F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n G — переход на строку с номером n.</w:t>
      </w:r>
    </w:p>
    <w:p w14:paraId="38702A99" w14:textId="77777777" w:rsidR="002261F6" w:rsidRPr="002261F6" w:rsidRDefault="002261F6" w:rsidP="002261F6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Что для редактора vi является словом?</w:t>
      </w:r>
    </w:p>
    <w:p w14:paraId="421F0F1E" w14:textId="77777777" w:rsidR="002261F6" w:rsidRPr="002261F6" w:rsidRDefault="002261F6" w:rsidP="002261F6">
      <w:pPr>
        <w:pStyle w:val="FirstParagraph"/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Редактор vi предполагает, что слово - это строка символов, которая может включать в себя буквы, цифры и символы подчеркивания.</w:t>
      </w:r>
    </w:p>
    <w:p w14:paraId="3C93BC14" w14:textId="77777777" w:rsidR="002261F6" w:rsidRPr="002261F6" w:rsidRDefault="002261F6" w:rsidP="002261F6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Каким образом из любого места редактируемого файла перейти в начало (конец) файла?</w:t>
      </w:r>
    </w:p>
    <w:p w14:paraId="0AA31E5D" w14:textId="77777777" w:rsidR="002261F6" w:rsidRPr="002261F6" w:rsidRDefault="002261F6" w:rsidP="002261F6">
      <w:pPr>
        <w:pStyle w:val="FirstParagraph"/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С помощью G — переход в конец файла</w:t>
      </w:r>
    </w:p>
    <w:p w14:paraId="2ED09A1F" w14:textId="77777777" w:rsidR="002261F6" w:rsidRPr="002261F6" w:rsidRDefault="002261F6" w:rsidP="002261F6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Назовите и дайте краткую характеристику основным группам команд ре- дактирования.</w:t>
      </w:r>
    </w:p>
    <w:p w14:paraId="13B563EB" w14:textId="77777777" w:rsidR="002261F6" w:rsidRPr="002261F6" w:rsidRDefault="002261F6" w:rsidP="002261F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 w14:paraId="30C6DAE1" w14:textId="77777777" w:rsidR="002261F6" w:rsidRPr="002261F6" w:rsidRDefault="002261F6" w:rsidP="002261F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Вставка строки – о — вставить строку под курсором; – О — вставить строку над курсором.</w:t>
      </w:r>
    </w:p>
    <w:p w14:paraId="57C7BF88" w14:textId="77777777" w:rsidR="002261F6" w:rsidRPr="002261F6" w:rsidRDefault="002261F6" w:rsidP="002261F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 w14:paraId="250B9D6C" w14:textId="77777777" w:rsidR="002261F6" w:rsidRPr="002261F6" w:rsidRDefault="002261F6" w:rsidP="002261F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Отмена и повтор произведённых изменений – u — отменить последнее изменение; – . — повторить последнее изменение.</w:t>
      </w:r>
    </w:p>
    <w:p w14:paraId="49A309FB" w14:textId="77777777" w:rsidR="002261F6" w:rsidRPr="002261F6" w:rsidRDefault="002261F6" w:rsidP="002261F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Копирование текста в буфер – Y — скопировать строку в буфер; – n Y — скопировать n строк в буфер; – y w — скопировать слово в буфер.</w:t>
      </w:r>
    </w:p>
    <w:p w14:paraId="0EC2C28B" w14:textId="77777777" w:rsidR="002261F6" w:rsidRPr="002261F6" w:rsidRDefault="002261F6" w:rsidP="002261F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Вставка текста из буфера – p — вставить текст из буфера после курсора; – P — вставить текст из буфера перед курсором.</w:t>
      </w:r>
    </w:p>
    <w:p w14:paraId="60AE1899" w14:textId="77777777" w:rsidR="002261F6" w:rsidRPr="002261F6" w:rsidRDefault="002261F6" w:rsidP="002261F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 w14:paraId="11F29813" w14:textId="77777777" w:rsidR="002261F6" w:rsidRPr="002261F6" w:rsidRDefault="002261F6" w:rsidP="002261F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Поиск текста – / текст — произвести поиск вперёд по тексту указанной стро- ки символов текст; – ? текст — произвести поиск назад по тексту указанной строки символов текст.</w:t>
      </w:r>
    </w:p>
    <w:p w14:paraId="22C0D95C" w14:textId="77777777" w:rsidR="002261F6" w:rsidRPr="002261F6" w:rsidRDefault="002261F6" w:rsidP="002261F6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Необходимо заполнить строку символами $. Каковы ваши действия?</w:t>
      </w:r>
    </w:p>
    <w:p w14:paraId="5B5F6AB3" w14:textId="77777777" w:rsidR="002261F6" w:rsidRPr="002261F6" w:rsidRDefault="002261F6" w:rsidP="002261F6">
      <w:pPr>
        <w:pStyle w:val="FirstParagraph"/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Перейти в режим вставки.</w:t>
      </w:r>
    </w:p>
    <w:p w14:paraId="768D2B6B" w14:textId="77777777" w:rsidR="002261F6" w:rsidRPr="002261F6" w:rsidRDefault="002261F6" w:rsidP="002261F6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Как отменить некорректное действие, связанное с процессом редактирова- ния?</w:t>
      </w:r>
    </w:p>
    <w:p w14:paraId="20C79246" w14:textId="77777777" w:rsidR="002261F6" w:rsidRPr="002261F6" w:rsidRDefault="002261F6" w:rsidP="002261F6">
      <w:pPr>
        <w:pStyle w:val="FirstParagraph"/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С помощью u — отменить последнее изменение</w:t>
      </w:r>
    </w:p>
    <w:p w14:paraId="23433836" w14:textId="77777777" w:rsidR="002261F6" w:rsidRPr="002261F6" w:rsidRDefault="002261F6" w:rsidP="002261F6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Назовите и дайте характеристику основным группам команд режима по- следней строки.</w:t>
      </w:r>
    </w:p>
    <w:p w14:paraId="64D02C9B" w14:textId="77777777" w:rsidR="002261F6" w:rsidRPr="002261F6" w:rsidRDefault="002261F6" w:rsidP="002261F6">
      <w:pPr>
        <w:pStyle w:val="FirstParagraph"/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Режим последней строки — используется для записи изменений в файл и вы- хода из редактора.</w:t>
      </w:r>
    </w:p>
    <w:p w14:paraId="214C30F8" w14:textId="77777777" w:rsidR="002261F6" w:rsidRPr="002261F6" w:rsidRDefault="002261F6" w:rsidP="002261F6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Как определить, не перемещая курсора, позицию, в которой заканчивается строка?</w:t>
      </w:r>
    </w:p>
    <w:p w14:paraId="02FF5AD6" w14:textId="77777777" w:rsidR="002261F6" w:rsidRPr="002261F6" w:rsidRDefault="002261F6" w:rsidP="002261F6">
      <w:pPr>
        <w:pStyle w:val="FirstParagraph"/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$ — переход в конец строки</w:t>
      </w:r>
    </w:p>
    <w:p w14:paraId="194C74D3" w14:textId="77777777" w:rsidR="002261F6" w:rsidRPr="002261F6" w:rsidRDefault="002261F6" w:rsidP="002261F6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Выполните анализ опций редактора vi (сколько их, как узнать их назначение и т.д.).</w:t>
      </w:r>
    </w:p>
    <w:p w14:paraId="252A7529" w14:textId="77777777" w:rsidR="002261F6" w:rsidRPr="002261F6" w:rsidRDefault="002261F6" w:rsidP="002261F6">
      <w:pPr>
        <w:pStyle w:val="FirstParagraph"/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lastRenderedPageBreak/>
        <w:t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 w14:paraId="68DD5A58" w14:textId="77777777" w:rsidR="002261F6" w:rsidRPr="002261F6" w:rsidRDefault="002261F6" w:rsidP="002261F6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Как определить режим работы редактора vi?</w:t>
      </w:r>
    </w:p>
    <w:p w14:paraId="19898215" w14:textId="0D488F9A" w:rsidR="000729CB" w:rsidRPr="002261F6" w:rsidRDefault="002261F6" w:rsidP="002261F6">
      <w:pPr>
        <w:pStyle w:val="FirstParagraph"/>
        <w:rPr>
          <w:rFonts w:ascii="Times New Roman" w:hAnsi="Times New Roman" w:cs="Times New Roman"/>
        </w:rPr>
      </w:pPr>
      <w:r w:rsidRPr="002261F6">
        <w:rPr>
          <w:rFonts w:ascii="Times New Roman" w:hAnsi="Times New Roman" w:cs="Times New Roman"/>
        </w:rPr>
        <w:t>В редакторе vi есть два основных режима: командный режим и режим встав- 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sectPr w:rsidR="000729CB" w:rsidRPr="002261F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693C8D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FA6634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CF295D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6BA380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7DA22EB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D0806A4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C5CC9A6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296A40A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A94689E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945036E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9D7C061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F6944B8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8BBAFBA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E0D30C2"/>
    <w:multiLevelType w:val="multilevel"/>
    <w:tmpl w:val="8340A036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22"/>
        </w:tabs>
        <w:ind w:left="1222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E851CD"/>
    <w:multiLevelType w:val="multilevel"/>
    <w:tmpl w:val="E0E8E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7E66D2A"/>
    <w:multiLevelType w:val="multilevel"/>
    <w:tmpl w:val="456EE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09F7271"/>
    <w:multiLevelType w:val="multilevel"/>
    <w:tmpl w:val="59F0C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3653240">
    <w:abstractNumId w:val="13"/>
  </w:num>
  <w:num w:numId="2" w16cid:durableId="402726370">
    <w:abstractNumId w:val="16"/>
  </w:num>
  <w:num w:numId="3" w16cid:durableId="1362975540">
    <w:abstractNumId w:val="15"/>
  </w:num>
  <w:num w:numId="4" w16cid:durableId="221647440">
    <w:abstractNumId w:val="14"/>
  </w:num>
  <w:num w:numId="5" w16cid:durableId="20776979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24813268">
    <w:abstractNumId w:val="0"/>
  </w:num>
  <w:num w:numId="7" w16cid:durableId="70590990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166751146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202207862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56800376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1669013702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 w16cid:durableId="26366064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 w16cid:durableId="41898435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" w16cid:durableId="2036953543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5" w16cid:durableId="65742279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6" w16cid:durableId="3574451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7" w16cid:durableId="569267009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0719"/>
    <w:rsid w:val="00007B0B"/>
    <w:rsid w:val="000729CB"/>
    <w:rsid w:val="000A2FC6"/>
    <w:rsid w:val="000B054D"/>
    <w:rsid w:val="0013593F"/>
    <w:rsid w:val="00193683"/>
    <w:rsid w:val="001C6277"/>
    <w:rsid w:val="00206398"/>
    <w:rsid w:val="002261F6"/>
    <w:rsid w:val="00232C19"/>
    <w:rsid w:val="00237515"/>
    <w:rsid w:val="002B42E6"/>
    <w:rsid w:val="0033550B"/>
    <w:rsid w:val="0036672F"/>
    <w:rsid w:val="004266C2"/>
    <w:rsid w:val="006875A8"/>
    <w:rsid w:val="006C7150"/>
    <w:rsid w:val="006E090F"/>
    <w:rsid w:val="00723E5A"/>
    <w:rsid w:val="007C782B"/>
    <w:rsid w:val="007F0719"/>
    <w:rsid w:val="0086533A"/>
    <w:rsid w:val="009D24EA"/>
    <w:rsid w:val="00A040ED"/>
    <w:rsid w:val="00A064B8"/>
    <w:rsid w:val="00A12D6A"/>
    <w:rsid w:val="00A96E30"/>
    <w:rsid w:val="00B773C4"/>
    <w:rsid w:val="00BF181D"/>
    <w:rsid w:val="00CE75F9"/>
    <w:rsid w:val="00CE78E2"/>
    <w:rsid w:val="00CF40F2"/>
    <w:rsid w:val="00D54DEE"/>
    <w:rsid w:val="00EA4EAB"/>
    <w:rsid w:val="00EE53A7"/>
    <w:rsid w:val="00F200CD"/>
    <w:rsid w:val="00FA7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7A9EC"/>
  <w15:chartTrackingRefBased/>
  <w15:docId w15:val="{1452FAF9-258F-411D-BE01-E5E2961EE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E78E2"/>
  </w:style>
  <w:style w:type="paragraph" w:styleId="1">
    <w:name w:val="heading 1"/>
    <w:basedOn w:val="a"/>
    <w:next w:val="a"/>
    <w:link w:val="10"/>
    <w:uiPriority w:val="9"/>
    <w:qFormat/>
    <w:rsid w:val="00FA75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A75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Normal (Web)"/>
    <w:basedOn w:val="a"/>
    <w:uiPriority w:val="99"/>
    <w:semiHidden/>
    <w:unhideWhenUsed/>
    <w:rsid w:val="00EA4E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HTML">
    <w:name w:val="HTML Code"/>
    <w:basedOn w:val="a0"/>
    <w:uiPriority w:val="99"/>
    <w:semiHidden/>
    <w:unhideWhenUsed/>
    <w:rsid w:val="00EA4EAB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EA4E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EA4EAB"/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paragraph" w:styleId="a4">
    <w:name w:val="List Paragraph"/>
    <w:basedOn w:val="a"/>
    <w:uiPriority w:val="34"/>
    <w:qFormat/>
    <w:rsid w:val="001C6277"/>
    <w:pPr>
      <w:ind w:left="720"/>
      <w:contextualSpacing/>
    </w:pPr>
  </w:style>
  <w:style w:type="character" w:styleId="a5">
    <w:name w:val="Strong"/>
    <w:basedOn w:val="a0"/>
    <w:uiPriority w:val="22"/>
    <w:qFormat/>
    <w:rsid w:val="00A96E30"/>
    <w:rPr>
      <w:b/>
      <w:bCs/>
    </w:rPr>
  </w:style>
  <w:style w:type="paragraph" w:customStyle="1" w:styleId="richfactdown-paragraph">
    <w:name w:val="richfactdown-paragraph"/>
    <w:basedOn w:val="a"/>
    <w:rsid w:val="000A2F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paragraph" w:customStyle="1" w:styleId="FirstParagraph">
    <w:name w:val="First Paragraph"/>
    <w:basedOn w:val="a6"/>
    <w:next w:val="a6"/>
    <w:qFormat/>
    <w:rsid w:val="002261F6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paragraph" w:customStyle="1" w:styleId="Compact">
    <w:name w:val="Compact"/>
    <w:basedOn w:val="a6"/>
    <w:qFormat/>
    <w:rsid w:val="002261F6"/>
    <w:pPr>
      <w:spacing w:before="36" w:after="36" w:line="240" w:lineRule="auto"/>
    </w:pPr>
    <w:rPr>
      <w:kern w:val="0"/>
      <w:sz w:val="24"/>
      <w:szCs w:val="24"/>
      <w14:ligatures w14:val="none"/>
    </w:rPr>
  </w:style>
  <w:style w:type="paragraph" w:styleId="a6">
    <w:name w:val="Body Text"/>
    <w:basedOn w:val="a"/>
    <w:link w:val="a7"/>
    <w:uiPriority w:val="99"/>
    <w:semiHidden/>
    <w:unhideWhenUsed/>
    <w:rsid w:val="002261F6"/>
    <w:pPr>
      <w:spacing w:after="120"/>
    </w:pPr>
  </w:style>
  <w:style w:type="character" w:customStyle="1" w:styleId="a7">
    <w:name w:val="Основной текст Знак"/>
    <w:basedOn w:val="a0"/>
    <w:link w:val="a6"/>
    <w:uiPriority w:val="99"/>
    <w:semiHidden/>
    <w:rsid w:val="002261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14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8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7</Pages>
  <Words>962</Words>
  <Characters>5486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Луиза Адхамова</dc:creator>
  <cp:keywords/>
  <dc:description/>
  <cp:lastModifiedBy>Луиза Адхамова</cp:lastModifiedBy>
  <cp:revision>31</cp:revision>
  <dcterms:created xsi:type="dcterms:W3CDTF">2024-03-17T14:58:00Z</dcterms:created>
  <dcterms:modified xsi:type="dcterms:W3CDTF">2024-04-27T05:58:00Z</dcterms:modified>
</cp:coreProperties>
</file>